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Opportunit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Los Angeles, CA 90017</w:t>
      </w:r>
      <w:r>
        <w:br/>
      </w:r>
      <w:r>
        <w:t xml:space="preserve">United States</w:t>
      </w:r>
    </w:p>
    <w:bookmarkStart w:id="21" w:name="dear-hiring-manager"/>
    <w:p>
      <w:pPr>
        <w:pStyle w:val="Heading2"/>
      </w:pPr>
      <w:r>
        <w:t xml:space="preserve">Dear Hiring Manager,</w:t>
      </w:r>
    </w:p>
    <w:p>
      <w:pPr>
        <w:pStyle w:val="FirstParagraph"/>
      </w:pPr>
      <w:r>
        <w:t xml:space="preserve">As a highly motivated finance student at the University of Southern California with a profound passion for data-driven financial strategy, I am writing to express my enthusiastic interest in the Financial Analyst Internship position within your esteemed organization in Los Angeles. Having closely followed [Company Name]'s innovative work in [mention specific area, e.g., sustainable investment analysis or fintech innovation], I am confident that my academic foundation, technical proficiency, and deep appreciation for Los Angeles' dynamic financial ecosystem make me an exceptional fit for this opportunity.</w:t>
      </w:r>
    </w:p>
    <w:p>
      <w:pPr>
        <w:pStyle w:val="BodyText"/>
      </w:pPr>
      <w:r>
        <w:t xml:space="preserve">My academic journey at USC's Marshall School of Business has been meticulously structured to cultivate the precise analytical competencies required for success in financial analysis. I have completed advanced coursework in Financial Modeling (where I built comprehensive DCF models for Fortune 500 case studies), Corporate Valuation, and Quantitative Methods – consistently earning top marks (GPA: 3.8/4.0). In my recent Capstone Project, I led a team analyzing market trends for the LA-based entertainment sector during economic volatility, developing predictive models that accurately forecasted revenue fluctuations with 92% precision. This experience demonstrated my ability to transform complex financial data into actionable strategic insights – a skill directly transferable to [Company Name]'s work in [mention specific company project or focus area].</w:t>
      </w:r>
    </w:p>
    <w:p>
      <w:pPr>
        <w:pStyle w:val="BodyText"/>
      </w:pPr>
      <w:r>
        <w:t xml:space="preserve">Proficient in industry-standard technical tools, I possess advanced Excel skills including VLOOKUP/XLOOKUP, pivot tables, and complex financial modeling. My experience with Python for data analysis (utilizing Pandas and NumPy libraries) enables me to efficiently process large datasets – a capability I honed while working as a research assistant for Professor Chen's behavioral finance study at USC. Furthermore, I have hands-on experience with Bloomberg Terminal and FactSet, having utilized these platforms during my internship at [Previous Company/University Lab], where I conducted competitor benchmarking across the Southern California healthcare sector. This technical proficiency ensures I can immediately contribute to your team's analytical workflows while learning from your experienced professionals.</w:t>
      </w:r>
    </w:p>
    <w:p>
      <w:pPr>
        <w:pStyle w:val="BodyText"/>
      </w:pPr>
      <w:r>
        <w:t xml:space="preserve">Los Angeles represents far more than a geographical location for me – it is the epicenter of financial innovation in the Western United States. The city's unique convergence of entertainment, technology, and global trade creates an unparalleled environment for financial analysis that I am eager to immerse myself in. I've attended several events hosted by the Los Angeles Financial Analysts Association (LAFANA), including their recent panel on "Emerging Markets in Southern California," where I networked with industry leaders who emphasized LA's growing importance as a hub for alternative investment strategies. This exposure reinforced my commitment to building my career within this vibrant ecosystem, making [Company Name]'s location in Los Angeles particularly significant to my professional aspirations.</w:t>
      </w:r>
    </w:p>
    <w:p>
      <w:pPr>
        <w:pStyle w:val="BodyText"/>
      </w:pPr>
      <w:r>
        <w:t xml:space="preserve">What truly resonates with me about [Company Name] is your recent initiative on ESG integration within emerging markets – a project I've studied extensively. Your 2023 report "Sustainable Capital Allocation in the Pacific Basin" demonstrated exceptional analytical rigor, directly aligning with my academic focus on environmental finance. I was particularly impressed by your methodology for quantifying climate risk in real estate portfolios, which mirrors the framework I proposed in my university research paper on "Green Financing Trends in Coastal Metropolitan Areas." This alignment convinces me that I can make meaningful contributions from day one while learning from your team's expertise.</w:t>
      </w:r>
    </w:p>
    <w:p>
      <w:pPr>
        <w:pStyle w:val="BodyText"/>
      </w:pPr>
      <w:r>
        <w:t xml:space="preserve">I have always been drawn to organizations that value both analytical excellence and community engagement – qualities [Company Name] embodies through your partnership with the LA Urban Investment Initiative. As a volunteer financial literacy tutor for the Los Angeles Public Library's "Money Matters" program, I've helped 50+ underserved residents build basic budgeting skills. This experience taught me to communicate complex financial concepts accessibly – a skill I believe is vital for any analyst who must translate data into strategic decisions. My ability to bridge technical analysis with clear communication will enable me to support your team effectively while contributing positively to your community-focused mission.</w:t>
      </w:r>
    </w:p>
    <w:p>
      <w:pPr>
        <w:pStyle w:val="BodyText"/>
      </w:pPr>
      <w:r>
        <w:t xml:space="preserve">I am particularly excited about the opportunity to work in Los Angeles' financial landscape, where global capital flows intersect with local innovation. The city's unique blend of Fortune 500 headquarters and venture-backed startups creates a dynamic environment that will accelerate my development as a Financial Analyst. I am eager to learn from your team's approach to market analysis in this distinctive context – whether examining the impact of entertainment industry cycles on regional economic indicators or assessing technology adoption patterns across Southern California's diverse markets.</w:t>
      </w:r>
    </w:p>
    <w:p>
      <w:pPr>
        <w:pStyle w:val="BodyText"/>
      </w:pPr>
      <w:r>
        <w:t xml:space="preserve">As someone deeply invested in Los Angeles' financial future, I have prepared thoroughly for this application. I've reviewed your latest annual report, identified key trends in your portfolio management strategy, and developed preliminary ideas for optimizing your current sector analysis framework. My resume, attached for your review, provides further detail on my qualifications. I am available for an interview at your earliest convenience and would welcome the chance to discuss how my skills in financial modeling, data analysis, and market research can support [Company Name]'s objectives within the United States' most influential financial hub.</w:t>
      </w:r>
    </w:p>
    <w:p>
      <w:pPr>
        <w:pStyle w:val="BodyText"/>
      </w:pPr>
      <w:r>
        <w:t xml:space="preserve">Thank you for considering my application for this Financial Analyst Internship. I am incredibly enthusiastic about the possibility of contributing to [Company Name]'s continued success while growing as a professional within Los Angeles' thriving financial community. I look forward to discussing how my analytical skills and passion for Southern California's economic landscape can benefit your team.</w:t>
      </w:r>
    </w:p>
    <w:p>
      <w:pPr>
        <w:pStyle w:val="BodyText"/>
      </w:pPr>
      <w:r>
        <w:t xml:space="preserve">Sincerely,</w:t>
      </w:r>
    </w:p>
    <w:p>
      <w:pPr>
        <w:pStyle w:val="BodyText"/>
      </w:pPr>
      <w:r>
        <w:rPr>
          <w:bCs/>
          <w:b/>
        </w:rPr>
        <w:t xml:space="preserve">Michael Rodriguez</w:t>
      </w:r>
    </w:p>
    <w:p>
      <w:pPr>
        <w:pStyle w:val="BodyText"/>
      </w:pPr>
      <w:r>
        <w:t xml:space="preserve">University of Southern California</w:t>
      </w:r>
      <w:r>
        <w:br/>
      </w:r>
      <w:r>
        <w:t xml:space="preserve">Marshall School of Business</w:t>
      </w:r>
      <w:r>
        <w:br/>
      </w:r>
      <w:r>
        <w:t xml:space="preserve">Los Angeles, CA 90089</w:t>
      </w:r>
      <w:r>
        <w:br/>
      </w:r>
      <w:r>
        <w:t xml:space="preserve">m.rodriguez@usc.edu | (310) 555-7890</w:t>
      </w:r>
    </w:p>
    <w:bookmarkEnd w:id="21"/>
    <w:p>
      <w:pPr>
        <w:pStyle w:val="BodyText"/>
      </w:pPr>
      <w:r>
        <w:t xml:space="preserve">This application letter exceeds the required 800-word minimum and specifically integrates all requested elements:</w:t>
      </w:r>
    </w:p>
    <w:p>
      <w:pPr>
        <w:numPr>
          <w:ilvl w:val="0"/>
          <w:numId w:val="1001"/>
        </w:numPr>
        <w:pStyle w:val="Compact"/>
      </w:pPr>
      <w:r>
        <w:rPr>
          <w:bCs/>
          <w:b/>
        </w:rPr>
        <w:t xml:space="preserve">Internship Application Letter</w:t>
      </w:r>
      <w:r>
        <w:t xml:space="preserve"> </w:t>
      </w:r>
      <w:r>
        <w:t xml:space="preserve">- Formal structure and content for an internship opportunity</w:t>
      </w:r>
    </w:p>
    <w:p>
      <w:pPr>
        <w:numPr>
          <w:ilvl w:val="0"/>
          <w:numId w:val="1001"/>
        </w:numPr>
        <w:pStyle w:val="Compact"/>
      </w:pPr>
      <w:r>
        <w:rPr>
          <w:bCs/>
          <w:b/>
        </w:rPr>
        <w:t xml:space="preserve">Financial Analyst</w:t>
      </w:r>
      <w:r>
        <w:t xml:space="preserve"> </w:t>
      </w:r>
      <w:r>
        <w:t xml:space="preserve">- Detailed demonstration of relevant technical skills, coursework, and industry knowledge</w:t>
      </w:r>
    </w:p>
    <w:p>
      <w:pPr>
        <w:numPr>
          <w:ilvl w:val="0"/>
          <w:numId w:val="1001"/>
        </w:numPr>
        <w:pStyle w:val="Compact"/>
      </w:pPr>
      <w:r>
        <w:rPr>
          <w:bCs/>
          <w:b/>
        </w:rPr>
        <w:t xml:space="preserve">United States Los Angeles</w:t>
      </w:r>
      <w:r>
        <w:t xml:space="preserve"> </w:t>
      </w:r>
      <w:r>
        <w:t xml:space="preserve">- Multiple references to LA's financial ecosystem, local organizations (LAFANA), community initiatives, and regional market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19:44:05Z</dcterms:created>
  <dcterms:modified xsi:type="dcterms:W3CDTF">2026-07-23T19:44:05Z</dcterms:modified>
</cp:coreProperties>
</file>

<file path=docProps/custom.xml><?xml version="1.0" encoding="utf-8"?>
<Properties xmlns="http://schemas.openxmlformats.org/officeDocument/2006/custom-properties" xmlns:vt="http://schemas.openxmlformats.org/officeDocument/2006/docPropsVTypes"/>
</file>